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1A8560" w14:textId="4658A02E" w:rsidR="00880D8C" w:rsidRPr="00C908EC" w:rsidRDefault="00880D8C" w:rsidP="00BF2F18">
      <w:pPr>
        <w:spacing w:after="0" w:line="360" w:lineRule="auto"/>
        <w:jc w:val="center"/>
        <w:rPr>
          <w:rFonts w:ascii="Times New Roman" w:eastAsia="KaiTi_GB2312" w:hAnsi="Times New Roman" w:cs="Times New Roman"/>
          <w:b/>
        </w:rPr>
      </w:pPr>
      <w:r w:rsidRPr="00C908EC">
        <w:rPr>
          <w:rFonts w:ascii="Times New Roman" w:eastAsia="KaiTi_GB2312" w:hAnsi="Times New Roman" w:cs="Times New Roman"/>
          <w:b/>
        </w:rPr>
        <w:t>Cover letter</w:t>
      </w:r>
    </w:p>
    <w:p w14:paraId="475EA983" w14:textId="378259A8" w:rsidR="00D02F41" w:rsidRPr="00D02F41" w:rsidRDefault="005F5D11" w:rsidP="00D02F41">
      <w:pPr>
        <w:spacing w:after="0" w:line="360" w:lineRule="auto"/>
        <w:jc w:val="center"/>
        <w:rPr>
          <w:rFonts w:ascii="Times New Roman" w:eastAsia="KaiTi_GB2312" w:hAnsi="Times New Roman" w:cs="Times New Roman"/>
          <w:b/>
        </w:rPr>
      </w:pPr>
      <w:proofErr w:type="spellStart"/>
      <w:r>
        <w:rPr>
          <w:rFonts w:ascii="Times New Roman" w:eastAsia="KaiTi_GB2312" w:hAnsi="Times New Roman" w:cs="Times New Roman"/>
          <w:b/>
        </w:rPr>
        <w:t>Jurnal</w:t>
      </w:r>
      <w:proofErr w:type="spellEnd"/>
      <w:r>
        <w:rPr>
          <w:rFonts w:ascii="Times New Roman" w:eastAsia="KaiTi_GB2312" w:hAnsi="Times New Roman" w:cs="Times New Roman"/>
          <w:b/>
        </w:rPr>
        <w:t xml:space="preserve"> </w:t>
      </w:r>
      <w:proofErr w:type="spellStart"/>
      <w:r>
        <w:rPr>
          <w:rFonts w:ascii="Times New Roman" w:eastAsia="KaiTi_GB2312" w:hAnsi="Times New Roman" w:cs="Times New Roman"/>
          <w:b/>
        </w:rPr>
        <w:t>Ilmu</w:t>
      </w:r>
      <w:proofErr w:type="spellEnd"/>
      <w:r>
        <w:rPr>
          <w:rFonts w:ascii="Times New Roman" w:eastAsia="KaiTi_GB2312" w:hAnsi="Times New Roman" w:cs="Times New Roman"/>
          <w:b/>
        </w:rPr>
        <w:t xml:space="preserve"> </w:t>
      </w:r>
      <w:proofErr w:type="spellStart"/>
      <w:r>
        <w:rPr>
          <w:rFonts w:ascii="Times New Roman" w:eastAsia="KaiTi_GB2312" w:hAnsi="Times New Roman" w:cs="Times New Roman"/>
          <w:b/>
        </w:rPr>
        <w:t>Lingkungan</w:t>
      </w:r>
      <w:proofErr w:type="spellEnd"/>
      <w:r>
        <w:rPr>
          <w:rFonts w:ascii="Times New Roman" w:eastAsia="KaiTi_GB2312" w:hAnsi="Times New Roman" w:cs="Times New Roman"/>
          <w:b/>
        </w:rPr>
        <w:t xml:space="preserve"> </w:t>
      </w:r>
    </w:p>
    <w:p w14:paraId="208E72F6" w14:textId="77777777" w:rsidR="00880D8C" w:rsidRPr="00C908EC" w:rsidRDefault="00880D8C" w:rsidP="00D02F41">
      <w:pPr>
        <w:spacing w:after="0" w:line="360" w:lineRule="auto"/>
        <w:jc w:val="center"/>
        <w:rPr>
          <w:rFonts w:ascii="Times New Roman" w:eastAsia="KaiTi_GB2312" w:hAnsi="Times New Roman" w:cs="Times New Roman"/>
        </w:rPr>
      </w:pPr>
    </w:p>
    <w:p w14:paraId="6CB21E4B" w14:textId="02069DBE" w:rsidR="00BF7B10" w:rsidRPr="00D02F41" w:rsidRDefault="005F5D11" w:rsidP="00D02F41">
      <w:pPr>
        <w:spacing w:after="0" w:line="240" w:lineRule="auto"/>
        <w:rPr>
          <w:rFonts w:ascii="Times New Roman" w:hAnsi="Times New Roman" w:cs="Times New Roman"/>
          <w:b/>
          <w:bCs/>
        </w:rPr>
      </w:pPr>
      <w:proofErr w:type="spellStart"/>
      <w:r>
        <w:rPr>
          <w:rFonts w:ascii="Times New Roman" w:hAnsi="Times New Roman" w:cs="Times New Roman"/>
          <w:b/>
          <w:bCs/>
        </w:rPr>
        <w:t>Dr.</w:t>
      </w:r>
      <w:proofErr w:type="spellEnd"/>
      <w:r>
        <w:rPr>
          <w:rFonts w:ascii="Times New Roman" w:hAnsi="Times New Roman" w:cs="Times New Roman"/>
          <w:b/>
          <w:bCs/>
        </w:rPr>
        <w:t xml:space="preserve"> Budi </w:t>
      </w:r>
      <w:proofErr w:type="spellStart"/>
      <w:r>
        <w:rPr>
          <w:rFonts w:ascii="Times New Roman" w:hAnsi="Times New Roman" w:cs="Times New Roman"/>
          <w:b/>
          <w:bCs/>
        </w:rPr>
        <w:t>Warsito</w:t>
      </w:r>
      <w:proofErr w:type="spellEnd"/>
    </w:p>
    <w:p w14:paraId="0F734FAB" w14:textId="610AE064" w:rsidR="00BF7B10" w:rsidRDefault="00BF7B10" w:rsidP="00BF7B10">
      <w:pPr>
        <w:spacing w:after="0" w:line="240" w:lineRule="auto"/>
        <w:rPr>
          <w:rFonts w:ascii="Times New Roman" w:eastAsia="KaiTi_GB2312" w:hAnsi="Times New Roman" w:cs="Times New Roman"/>
        </w:rPr>
      </w:pPr>
      <w:r>
        <w:rPr>
          <w:rFonts w:ascii="Times New Roman" w:eastAsia="KaiTi_GB2312" w:hAnsi="Times New Roman" w:cs="Times New Roman"/>
        </w:rPr>
        <w:t xml:space="preserve">Editor in Chief </w:t>
      </w:r>
    </w:p>
    <w:p w14:paraId="7882C1C3" w14:textId="1645D7E6" w:rsidR="0021744D" w:rsidRPr="00C908EC" w:rsidRDefault="005F5D11" w:rsidP="00BF7B10">
      <w:pPr>
        <w:spacing w:after="0" w:line="240" w:lineRule="auto"/>
        <w:rPr>
          <w:rFonts w:ascii="Times New Roman" w:eastAsia="KaiTi_GB2312" w:hAnsi="Times New Roman" w:cs="Times New Roman"/>
          <w:b/>
        </w:rPr>
      </w:pPr>
      <w:r>
        <w:rPr>
          <w:rFonts w:ascii="Times New Roman" w:eastAsia="KaiTi_GB2312" w:hAnsi="Times New Roman" w:cs="Times New Roman"/>
          <w:b/>
        </w:rPr>
        <w:t>(</w:t>
      </w:r>
      <w:proofErr w:type="spellStart"/>
      <w:r>
        <w:rPr>
          <w:rFonts w:ascii="Times New Roman" w:eastAsia="KaiTi_GB2312" w:hAnsi="Times New Roman" w:cs="Times New Roman"/>
          <w:b/>
        </w:rPr>
        <w:t>Jurnal</w:t>
      </w:r>
      <w:proofErr w:type="spellEnd"/>
      <w:r>
        <w:rPr>
          <w:rFonts w:ascii="Times New Roman" w:eastAsia="KaiTi_GB2312" w:hAnsi="Times New Roman" w:cs="Times New Roman"/>
          <w:b/>
        </w:rPr>
        <w:t xml:space="preserve"> </w:t>
      </w:r>
      <w:proofErr w:type="spellStart"/>
      <w:r>
        <w:rPr>
          <w:rFonts w:ascii="Times New Roman" w:eastAsia="KaiTi_GB2312" w:hAnsi="Times New Roman" w:cs="Times New Roman"/>
          <w:b/>
        </w:rPr>
        <w:t>Ilmu</w:t>
      </w:r>
      <w:proofErr w:type="spellEnd"/>
      <w:r>
        <w:rPr>
          <w:rFonts w:ascii="Times New Roman" w:eastAsia="KaiTi_GB2312" w:hAnsi="Times New Roman" w:cs="Times New Roman"/>
          <w:b/>
        </w:rPr>
        <w:t xml:space="preserve"> </w:t>
      </w:r>
      <w:proofErr w:type="spellStart"/>
      <w:r>
        <w:rPr>
          <w:rFonts w:ascii="Times New Roman" w:eastAsia="KaiTi_GB2312" w:hAnsi="Times New Roman" w:cs="Times New Roman"/>
          <w:b/>
        </w:rPr>
        <w:t>Lingkungan</w:t>
      </w:r>
      <w:proofErr w:type="spellEnd"/>
      <w:r w:rsidR="0021744D">
        <w:rPr>
          <w:rFonts w:ascii="Times New Roman" w:eastAsia="KaiTi_GB2312" w:hAnsi="Times New Roman" w:cs="Times New Roman"/>
          <w:b/>
        </w:rPr>
        <w:t>)</w:t>
      </w:r>
    </w:p>
    <w:p w14:paraId="4B505A8A" w14:textId="77777777" w:rsidR="00880D8C" w:rsidRPr="00C908EC" w:rsidRDefault="00880D8C" w:rsidP="00C908EC">
      <w:pPr>
        <w:spacing w:after="0" w:line="240" w:lineRule="auto"/>
        <w:contextualSpacing/>
        <w:rPr>
          <w:rFonts w:ascii="Times New Roman" w:eastAsia="KaiTi_GB2312" w:hAnsi="Times New Roman" w:cs="Times New Roman"/>
        </w:rPr>
      </w:pPr>
    </w:p>
    <w:p w14:paraId="64AE2DFB" w14:textId="77777777" w:rsidR="00880D8C" w:rsidRPr="00C908EC" w:rsidRDefault="00880D8C" w:rsidP="00C908EC">
      <w:pPr>
        <w:spacing w:after="0" w:line="240" w:lineRule="auto"/>
        <w:contextualSpacing/>
        <w:rPr>
          <w:rFonts w:ascii="Times New Roman" w:eastAsia="KaiTi_GB2312" w:hAnsi="Times New Roman" w:cs="Times New Roman"/>
        </w:rPr>
      </w:pPr>
    </w:p>
    <w:p w14:paraId="3531B7DF" w14:textId="77777777" w:rsidR="00880D8C" w:rsidRPr="00C908EC" w:rsidRDefault="00880D8C" w:rsidP="00C908EC">
      <w:pPr>
        <w:pStyle w:val="Header"/>
        <w:tabs>
          <w:tab w:val="left" w:pos="426"/>
        </w:tabs>
        <w:snapToGrid/>
        <w:contextualSpacing/>
        <w:rPr>
          <w:rFonts w:eastAsia="SimSun"/>
          <w:sz w:val="22"/>
          <w:szCs w:val="22"/>
          <w:lang w:eastAsia="zh-CN"/>
        </w:rPr>
      </w:pPr>
      <w:r w:rsidRPr="00C908EC">
        <w:rPr>
          <w:sz w:val="22"/>
          <w:szCs w:val="22"/>
        </w:rPr>
        <w:t xml:space="preserve">Dear </w:t>
      </w:r>
      <w:r w:rsidR="00C908EC" w:rsidRPr="00C908EC">
        <w:rPr>
          <w:sz w:val="22"/>
          <w:szCs w:val="22"/>
        </w:rPr>
        <w:t>Editor</w:t>
      </w:r>
      <w:r w:rsidR="008D6D26" w:rsidRPr="00C908EC">
        <w:rPr>
          <w:sz w:val="22"/>
          <w:szCs w:val="22"/>
        </w:rPr>
        <w:t>,</w:t>
      </w:r>
    </w:p>
    <w:p w14:paraId="4F67C505" w14:textId="1F1EC092" w:rsidR="00C908EC" w:rsidRPr="0021744D" w:rsidRDefault="00880D8C" w:rsidP="00D02F41">
      <w:pPr>
        <w:spacing w:after="0" w:line="240" w:lineRule="auto"/>
        <w:contextualSpacing/>
        <w:jc w:val="both"/>
        <w:rPr>
          <w:rFonts w:ascii="Times New Roman" w:hAnsi="Times New Roman" w:cs="Times New Roman"/>
          <w:b/>
          <w:sz w:val="24"/>
        </w:rPr>
      </w:pPr>
      <w:r w:rsidRPr="0021744D">
        <w:rPr>
          <w:rFonts w:ascii="Times New Roman" w:hAnsi="Times New Roman" w:cs="Times New Roman"/>
          <w:spacing w:val="-2"/>
          <w:kern w:val="2"/>
        </w:rPr>
        <w:t>I am submitting a manuscript for consideration of publication in Journal of</w:t>
      </w:r>
      <w:r w:rsidR="00C908EC" w:rsidRPr="0021744D">
        <w:rPr>
          <w:rFonts w:ascii="Times New Roman" w:hAnsi="Times New Roman" w:cs="Times New Roman"/>
          <w:spacing w:val="-2"/>
          <w:kern w:val="2"/>
        </w:rPr>
        <w:t xml:space="preserve"> </w:t>
      </w:r>
      <w:proofErr w:type="spellStart"/>
      <w:r w:rsidR="005F5D11">
        <w:rPr>
          <w:rFonts w:ascii="Times New Roman" w:eastAsia="KaiTi_GB2312" w:hAnsi="Times New Roman" w:cs="Times New Roman"/>
          <w:b/>
        </w:rPr>
        <w:t>Jurnal</w:t>
      </w:r>
      <w:proofErr w:type="spellEnd"/>
      <w:r w:rsidR="005F5D11">
        <w:rPr>
          <w:rFonts w:ascii="Times New Roman" w:eastAsia="KaiTi_GB2312" w:hAnsi="Times New Roman" w:cs="Times New Roman"/>
          <w:b/>
        </w:rPr>
        <w:t xml:space="preserve"> </w:t>
      </w:r>
      <w:proofErr w:type="spellStart"/>
      <w:r w:rsidR="005F5D11">
        <w:rPr>
          <w:rFonts w:ascii="Times New Roman" w:eastAsia="KaiTi_GB2312" w:hAnsi="Times New Roman" w:cs="Times New Roman"/>
          <w:b/>
        </w:rPr>
        <w:t>Ilmu</w:t>
      </w:r>
      <w:proofErr w:type="spellEnd"/>
      <w:r w:rsidR="005F5D11">
        <w:rPr>
          <w:rFonts w:ascii="Times New Roman" w:eastAsia="KaiTi_GB2312" w:hAnsi="Times New Roman" w:cs="Times New Roman"/>
          <w:b/>
        </w:rPr>
        <w:t xml:space="preserve"> </w:t>
      </w:r>
      <w:proofErr w:type="spellStart"/>
      <w:r w:rsidR="005F5D11">
        <w:rPr>
          <w:rFonts w:ascii="Times New Roman" w:eastAsia="KaiTi_GB2312" w:hAnsi="Times New Roman" w:cs="Times New Roman"/>
          <w:b/>
        </w:rPr>
        <w:t>Lingkungan</w:t>
      </w:r>
      <w:proofErr w:type="spellEnd"/>
      <w:r w:rsidRPr="0021744D">
        <w:rPr>
          <w:rFonts w:ascii="Times New Roman" w:hAnsi="Times New Roman" w:cs="Times New Roman"/>
          <w:spacing w:val="-2"/>
          <w:kern w:val="2"/>
        </w:rPr>
        <w:t>. The manuscript is entitled “</w:t>
      </w:r>
      <w:bookmarkStart w:id="0" w:name="Machine_Learning_for_Work_Disability_Pre"/>
      <w:bookmarkEnd w:id="0"/>
      <w:r w:rsidR="005F5D11" w:rsidRPr="005F5D11">
        <w:rPr>
          <w:rFonts w:ascii="Times New Roman" w:hAnsi="Times New Roman" w:cs="Times New Roman"/>
          <w:b/>
          <w:bCs/>
          <w:spacing w:val="-2"/>
          <w:kern w:val="2"/>
        </w:rPr>
        <w:t>Adsorption of Lead (Pb) Using Nitrogen-Doped Biochar Derived from Bamboo Waste Pyrolysis</w:t>
      </w:r>
      <w:r w:rsidRPr="0021744D">
        <w:rPr>
          <w:rFonts w:ascii="Times New Roman" w:hAnsi="Times New Roman" w:cs="Times New Roman"/>
        </w:rPr>
        <w:t xml:space="preserve">”. </w:t>
      </w:r>
      <w:r w:rsidRPr="0021744D">
        <w:rPr>
          <w:rFonts w:ascii="Times New Roman" w:hAnsi="Times New Roman" w:cs="Times New Roman"/>
          <w:spacing w:val="-2"/>
        </w:rPr>
        <w:t>It has not been published elsewhere and it has not been submitted simultaneously for publication</w:t>
      </w:r>
      <w:r w:rsidRPr="00C908EC">
        <w:rPr>
          <w:rFonts w:ascii="Times New Roman" w:hAnsi="Times New Roman" w:cs="Times New Roman"/>
          <w:spacing w:val="-2"/>
        </w:rPr>
        <w:t xml:space="preserve"> elsewhere.</w:t>
      </w:r>
    </w:p>
    <w:p w14:paraId="5AFE36F1" w14:textId="620AAA06" w:rsidR="0021744D" w:rsidRDefault="00880D8C" w:rsidP="005F5D11">
      <w:pPr>
        <w:spacing w:after="0" w:line="240" w:lineRule="auto"/>
        <w:ind w:firstLine="720"/>
        <w:jc w:val="both"/>
        <w:rPr>
          <w:rFonts w:ascii="Times New Roman" w:hAnsi="Times New Roman" w:cs="Times New Roman"/>
        </w:rPr>
      </w:pPr>
      <w:r w:rsidRPr="00C908EC">
        <w:rPr>
          <w:rFonts w:ascii="Times New Roman" w:eastAsia="SimSun" w:hAnsi="Times New Roman" w:cs="Times New Roman"/>
          <w:spacing w:val="-2"/>
          <w:lang w:eastAsia="zh-CN"/>
        </w:rPr>
        <w:t xml:space="preserve">In this paper, </w:t>
      </w:r>
      <w:r w:rsidR="005F5D11" w:rsidRPr="005F5D11">
        <w:rPr>
          <w:rFonts w:asciiTheme="majorBidi" w:hAnsiTheme="majorBidi" w:cstheme="majorBidi"/>
        </w:rPr>
        <w:t>the</w:t>
      </w:r>
      <w:r w:rsidR="005F5D11" w:rsidRPr="005F5D11">
        <w:rPr>
          <w:rFonts w:asciiTheme="majorBidi" w:hAnsiTheme="majorBidi" w:cstheme="majorBidi"/>
        </w:rPr>
        <w:t xml:space="preserve"> increasing of industrial activities and urbanization have led to the accumulation of heavy metals, which pose a high risk to human health and ecosystems. Adsorption using biochar from bamboo waste is an alternative solution as an adsorbent. This study evaluated the performance of biochar from pyrolysis of nitrogen-doped bamboo waste at various temperatures (300–600°C) in adsorbing of lead (Pb). FTIR analysis showed an increase in the stability of carbonyl (C=O) and nitrogen-carbon (C–N) functional groups which increased the affinity for metal ions. BET analysis showed that biochar at a temperature of 400°C had the best characteristics with a surface area of 178.56 m²/g, a pore volume of 0.091 cm³/g, and an average pore diameter of 2.05 nm. Biochar at a temperature of 600°C experienced a decrease in efficiency due to the collapse of the pore structure despite having high porosity. The results showed that biochar at a pyrolysis temperature of 400°C provided the best adsorption efficiency, indicating great potential for environmental remedial applications against heavy metal </w:t>
      </w:r>
      <w:proofErr w:type="gramStart"/>
      <w:r w:rsidR="005F5D11" w:rsidRPr="005F5D11">
        <w:rPr>
          <w:rFonts w:asciiTheme="majorBidi" w:hAnsiTheme="majorBidi" w:cstheme="majorBidi"/>
        </w:rPr>
        <w:t>contamination.</w:t>
      </w:r>
      <w:r w:rsidR="0021744D" w:rsidRPr="0091179A">
        <w:rPr>
          <w:rFonts w:ascii="Times New Roman" w:hAnsi="Times New Roman" w:cs="Times New Roman"/>
        </w:rPr>
        <w:t>.</w:t>
      </w:r>
      <w:proofErr w:type="gramEnd"/>
      <w:r w:rsidR="0021744D" w:rsidRPr="0091179A">
        <w:rPr>
          <w:rFonts w:ascii="Times New Roman" w:hAnsi="Times New Roman" w:cs="Times New Roman"/>
        </w:rPr>
        <w:t xml:space="preserve"> </w:t>
      </w:r>
    </w:p>
    <w:p w14:paraId="53D2B222" w14:textId="77777777" w:rsidR="00880D8C" w:rsidRPr="00C908EC" w:rsidRDefault="00880D8C" w:rsidP="00BF7B10">
      <w:pPr>
        <w:pStyle w:val="Title"/>
        <w:ind w:left="0" w:right="3"/>
        <w:jc w:val="both"/>
        <w:rPr>
          <w:rFonts w:eastAsia="SimSun"/>
          <w:spacing w:val="-2"/>
          <w:sz w:val="22"/>
          <w:szCs w:val="22"/>
          <w:lang w:eastAsia="zh-CN"/>
        </w:rPr>
      </w:pPr>
    </w:p>
    <w:p w14:paraId="5508B25E" w14:textId="77777777" w:rsidR="00880D8C" w:rsidRDefault="00880D8C" w:rsidP="00BF2F18">
      <w:pPr>
        <w:pStyle w:val="Header"/>
        <w:tabs>
          <w:tab w:val="left" w:pos="426"/>
        </w:tabs>
        <w:snapToGrid/>
        <w:spacing w:line="360" w:lineRule="auto"/>
        <w:rPr>
          <w:rFonts w:eastAsia="SimSun"/>
          <w:spacing w:val="-2"/>
          <w:sz w:val="22"/>
          <w:szCs w:val="22"/>
          <w:lang w:eastAsia="zh-CN"/>
        </w:rPr>
      </w:pPr>
      <w:r w:rsidRPr="00C908EC">
        <w:rPr>
          <w:rFonts w:eastAsia="SimSun"/>
          <w:spacing w:val="-2"/>
          <w:sz w:val="22"/>
          <w:szCs w:val="22"/>
          <w:lang w:eastAsia="zh-CN"/>
        </w:rPr>
        <w:t>Thank you very much for your consideration.</w:t>
      </w:r>
    </w:p>
    <w:p w14:paraId="49AFAF31" w14:textId="77777777" w:rsidR="0021744D" w:rsidRPr="00C908EC" w:rsidRDefault="0021744D" w:rsidP="00BF2F18">
      <w:pPr>
        <w:pStyle w:val="Header"/>
        <w:tabs>
          <w:tab w:val="left" w:pos="426"/>
        </w:tabs>
        <w:snapToGrid/>
        <w:spacing w:line="360" w:lineRule="auto"/>
        <w:rPr>
          <w:rFonts w:eastAsia="SimSun"/>
          <w:spacing w:val="-2"/>
          <w:sz w:val="22"/>
          <w:szCs w:val="22"/>
          <w:lang w:eastAsia="zh-CN"/>
        </w:rPr>
      </w:pPr>
    </w:p>
    <w:p w14:paraId="73E0CBFB" w14:textId="77777777" w:rsidR="00880D8C" w:rsidRPr="00C908EC" w:rsidRDefault="00880D8C" w:rsidP="00BF2F18">
      <w:pPr>
        <w:pStyle w:val="Header"/>
        <w:tabs>
          <w:tab w:val="left" w:pos="426"/>
        </w:tabs>
        <w:snapToGrid/>
        <w:spacing w:line="360" w:lineRule="auto"/>
        <w:rPr>
          <w:sz w:val="22"/>
          <w:szCs w:val="22"/>
        </w:rPr>
      </w:pPr>
      <w:r w:rsidRPr="00C908EC">
        <w:rPr>
          <w:rFonts w:eastAsia="SimSun"/>
          <w:sz w:val="22"/>
          <w:szCs w:val="22"/>
          <w:lang w:eastAsia="zh-CN"/>
        </w:rPr>
        <w:t xml:space="preserve">Yours </w:t>
      </w:r>
      <w:r w:rsidRPr="00C908EC">
        <w:rPr>
          <w:sz w:val="22"/>
          <w:szCs w:val="22"/>
        </w:rPr>
        <w:t>Sincerely,</w:t>
      </w:r>
    </w:p>
    <w:p w14:paraId="11FE4C94" w14:textId="5F1064C5" w:rsidR="00880D8C" w:rsidRDefault="005F5D11" w:rsidP="00BF2F18">
      <w:pPr>
        <w:pStyle w:val="Header"/>
        <w:tabs>
          <w:tab w:val="left" w:pos="426"/>
        </w:tabs>
        <w:snapToGrid/>
        <w:spacing w:line="360" w:lineRule="auto"/>
        <w:rPr>
          <w:rFonts w:eastAsia="SimSun"/>
          <w:sz w:val="22"/>
          <w:szCs w:val="22"/>
          <w:lang w:eastAsia="zh-CN"/>
        </w:rPr>
      </w:pPr>
      <w:r>
        <w:rPr>
          <w:rFonts w:eastAsia="SimSun"/>
          <w:sz w:val="22"/>
          <w:szCs w:val="22"/>
          <w:lang w:eastAsia="zh-CN"/>
        </w:rPr>
        <w:t>Ilham Mufandi</w:t>
      </w:r>
    </w:p>
    <w:p w14:paraId="0A408602" w14:textId="0236B588" w:rsidR="00BF7B10" w:rsidRDefault="00BF7B10" w:rsidP="00BF2F18">
      <w:pPr>
        <w:pStyle w:val="Header"/>
        <w:tabs>
          <w:tab w:val="left" w:pos="426"/>
        </w:tabs>
        <w:snapToGrid/>
        <w:spacing w:line="360" w:lineRule="auto"/>
        <w:rPr>
          <w:rFonts w:eastAsia="SimSun"/>
          <w:sz w:val="22"/>
          <w:szCs w:val="22"/>
          <w:lang w:eastAsia="zh-CN"/>
        </w:rPr>
      </w:pPr>
      <w:r>
        <w:rPr>
          <w:rFonts w:eastAsia="SimSun"/>
          <w:sz w:val="22"/>
          <w:szCs w:val="22"/>
          <w:lang w:eastAsia="zh-CN"/>
        </w:rPr>
        <w:t xml:space="preserve">Department of </w:t>
      </w:r>
      <w:proofErr w:type="spellStart"/>
      <w:r w:rsidR="005F5D11">
        <w:rPr>
          <w:rFonts w:eastAsia="SimSun"/>
          <w:sz w:val="22"/>
          <w:szCs w:val="22"/>
          <w:lang w:eastAsia="zh-CN"/>
        </w:rPr>
        <w:t>Agroindustrial</w:t>
      </w:r>
      <w:proofErr w:type="spellEnd"/>
      <w:r w:rsidR="005F5D11">
        <w:rPr>
          <w:rFonts w:eastAsia="SimSun"/>
          <w:sz w:val="22"/>
          <w:szCs w:val="22"/>
          <w:lang w:eastAsia="zh-CN"/>
        </w:rPr>
        <w:t xml:space="preserve"> Technology</w:t>
      </w:r>
    </w:p>
    <w:p w14:paraId="7ECCA7C0" w14:textId="6A5E94A3" w:rsidR="00BF7B10" w:rsidRPr="00C908EC" w:rsidRDefault="00BF7B10" w:rsidP="00BF2F18">
      <w:pPr>
        <w:pStyle w:val="Header"/>
        <w:tabs>
          <w:tab w:val="left" w:pos="426"/>
        </w:tabs>
        <w:snapToGrid/>
        <w:spacing w:line="360" w:lineRule="auto"/>
        <w:rPr>
          <w:sz w:val="22"/>
          <w:szCs w:val="22"/>
        </w:rPr>
      </w:pPr>
      <w:r>
        <w:rPr>
          <w:rFonts w:eastAsia="SimSun"/>
          <w:sz w:val="22"/>
          <w:szCs w:val="22"/>
          <w:lang w:eastAsia="zh-CN"/>
        </w:rPr>
        <w:t xml:space="preserve">Universitas </w:t>
      </w:r>
      <w:r w:rsidR="005F5D11">
        <w:rPr>
          <w:rFonts w:eastAsia="SimSun"/>
          <w:sz w:val="22"/>
          <w:szCs w:val="22"/>
          <w:lang w:eastAsia="zh-CN"/>
        </w:rPr>
        <w:t xml:space="preserve">Darussalam </w:t>
      </w:r>
      <w:proofErr w:type="spellStart"/>
      <w:r w:rsidR="005F5D11">
        <w:rPr>
          <w:rFonts w:eastAsia="SimSun"/>
          <w:sz w:val="22"/>
          <w:szCs w:val="22"/>
          <w:lang w:eastAsia="zh-CN"/>
        </w:rPr>
        <w:t>Gontor</w:t>
      </w:r>
      <w:proofErr w:type="spellEnd"/>
    </w:p>
    <w:p w14:paraId="7A0546BF" w14:textId="03FE1657" w:rsidR="00880D8C" w:rsidRPr="00C908EC" w:rsidRDefault="00880D8C" w:rsidP="00BF2F18">
      <w:pPr>
        <w:spacing w:after="0" w:line="360" w:lineRule="auto"/>
        <w:rPr>
          <w:rFonts w:ascii="Times New Roman" w:eastAsia="KaiTi_GB2312" w:hAnsi="Times New Roman" w:cs="Times New Roman"/>
        </w:rPr>
      </w:pPr>
      <w:r w:rsidRPr="00C908EC">
        <w:rPr>
          <w:rFonts w:ascii="Times New Roman" w:eastAsia="KaiTi_GB2312" w:hAnsi="Times New Roman" w:cs="Times New Roman"/>
        </w:rPr>
        <w:t xml:space="preserve">E-mail: </w:t>
      </w:r>
      <w:hyperlink r:id="rId6" w:history="1">
        <w:r w:rsidR="005F5D11" w:rsidRPr="00500992">
          <w:rPr>
            <w:rStyle w:val="Hyperlink"/>
          </w:rPr>
          <w:t>ilhammufandi@unida.gontor.ac.id</w:t>
        </w:r>
      </w:hyperlink>
      <w:r w:rsidR="005F5D11">
        <w:t xml:space="preserve"> </w:t>
      </w:r>
    </w:p>
    <w:p w14:paraId="37780DAA" w14:textId="77777777" w:rsidR="002E56FC" w:rsidRPr="00C908EC" w:rsidRDefault="002E56FC" w:rsidP="00BF2F18">
      <w:pPr>
        <w:spacing w:after="0" w:line="240" w:lineRule="auto"/>
        <w:contextualSpacing/>
        <w:rPr>
          <w:rFonts w:ascii="Times New Roman" w:hAnsi="Times New Roman" w:cs="Times New Roman"/>
          <w:b/>
        </w:rPr>
      </w:pPr>
    </w:p>
    <w:p w14:paraId="13B10B67" w14:textId="77777777" w:rsidR="002E56FC" w:rsidRPr="00C908EC" w:rsidRDefault="002E56FC" w:rsidP="006F3439">
      <w:pPr>
        <w:spacing w:after="0" w:line="240" w:lineRule="auto"/>
        <w:contextualSpacing/>
        <w:jc w:val="center"/>
        <w:rPr>
          <w:rFonts w:ascii="Times New Roman" w:hAnsi="Times New Roman" w:cs="Times New Roman"/>
          <w:b/>
        </w:rPr>
      </w:pPr>
    </w:p>
    <w:p w14:paraId="0A0F1D54" w14:textId="77777777" w:rsidR="002E56FC" w:rsidRPr="00C908EC" w:rsidRDefault="002E56FC" w:rsidP="006F3439">
      <w:pPr>
        <w:spacing w:after="0" w:line="240" w:lineRule="auto"/>
        <w:contextualSpacing/>
        <w:jc w:val="center"/>
        <w:rPr>
          <w:rFonts w:ascii="Times New Roman" w:hAnsi="Times New Roman" w:cs="Times New Roman"/>
          <w:b/>
        </w:rPr>
      </w:pPr>
    </w:p>
    <w:p w14:paraId="00E4C7C2" w14:textId="77777777" w:rsidR="002E56FC" w:rsidRPr="00C908EC" w:rsidRDefault="002E56FC" w:rsidP="006F3439">
      <w:pPr>
        <w:spacing w:after="0" w:line="240" w:lineRule="auto"/>
        <w:contextualSpacing/>
        <w:jc w:val="center"/>
        <w:rPr>
          <w:rFonts w:ascii="Times New Roman" w:hAnsi="Times New Roman" w:cs="Times New Roman"/>
          <w:b/>
        </w:rPr>
      </w:pPr>
    </w:p>
    <w:p w14:paraId="63CFFF58" w14:textId="77777777" w:rsidR="002E56FC" w:rsidRPr="00C908EC" w:rsidRDefault="002E56FC" w:rsidP="006F3439">
      <w:pPr>
        <w:spacing w:after="0" w:line="240" w:lineRule="auto"/>
        <w:contextualSpacing/>
        <w:jc w:val="center"/>
        <w:rPr>
          <w:rFonts w:ascii="Times New Roman" w:hAnsi="Times New Roman" w:cs="Times New Roman"/>
          <w:b/>
        </w:rPr>
      </w:pPr>
    </w:p>
    <w:p w14:paraId="3D83B0B5" w14:textId="77777777" w:rsidR="002E56FC" w:rsidRPr="00C908EC" w:rsidRDefault="002E56FC" w:rsidP="004D3C21">
      <w:pPr>
        <w:spacing w:after="0" w:line="240" w:lineRule="auto"/>
        <w:contextualSpacing/>
        <w:rPr>
          <w:rFonts w:ascii="Times New Roman" w:hAnsi="Times New Roman" w:cs="Times New Roman"/>
          <w:b/>
        </w:rPr>
      </w:pPr>
    </w:p>
    <w:p w14:paraId="001ED79D" w14:textId="77777777" w:rsidR="00880D8C" w:rsidRPr="00C908EC" w:rsidRDefault="00880D8C" w:rsidP="004B445D">
      <w:pPr>
        <w:spacing w:after="0" w:line="240" w:lineRule="auto"/>
        <w:contextualSpacing/>
        <w:rPr>
          <w:rFonts w:ascii="Times New Roman" w:hAnsi="Times New Roman" w:cs="Times New Roman"/>
          <w:b/>
        </w:rPr>
      </w:pPr>
    </w:p>
    <w:sectPr w:rsidR="00880D8C" w:rsidRPr="00C908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Microsoft YaHei"/>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5536DD"/>
    <w:multiLevelType w:val="hybridMultilevel"/>
    <w:tmpl w:val="8960A21E"/>
    <w:lvl w:ilvl="0" w:tplc="211817A0">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B952AB"/>
    <w:multiLevelType w:val="hybridMultilevel"/>
    <w:tmpl w:val="E0CC94C8"/>
    <w:lvl w:ilvl="0" w:tplc="36F831BA">
      <w:start w:val="1"/>
      <w:numFmt w:val="low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C64B3A"/>
    <w:multiLevelType w:val="multilevel"/>
    <w:tmpl w:val="3F0C2FBC"/>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6656EF0"/>
    <w:multiLevelType w:val="hybridMultilevel"/>
    <w:tmpl w:val="74F43C2E"/>
    <w:lvl w:ilvl="0" w:tplc="211817A0">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C4D3199"/>
    <w:multiLevelType w:val="hybridMultilevel"/>
    <w:tmpl w:val="44DE5736"/>
    <w:lvl w:ilvl="0" w:tplc="5B16AE18">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5" w15:restartNumberingAfterBreak="0">
    <w:nsid w:val="5CE45DAE"/>
    <w:multiLevelType w:val="hybridMultilevel"/>
    <w:tmpl w:val="5434DFA0"/>
    <w:lvl w:ilvl="0" w:tplc="FADC586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5D9039AD"/>
    <w:multiLevelType w:val="hybridMultilevel"/>
    <w:tmpl w:val="B130FF56"/>
    <w:lvl w:ilvl="0" w:tplc="211817A0">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38F3BBE"/>
    <w:multiLevelType w:val="hybridMultilevel"/>
    <w:tmpl w:val="CDD05E0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F3772CE"/>
    <w:multiLevelType w:val="multilevel"/>
    <w:tmpl w:val="3D0E8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7E728F"/>
    <w:multiLevelType w:val="hybridMultilevel"/>
    <w:tmpl w:val="E44839F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59874599">
    <w:abstractNumId w:val="2"/>
  </w:num>
  <w:num w:numId="2" w16cid:durableId="1045719547">
    <w:abstractNumId w:val="6"/>
  </w:num>
  <w:num w:numId="3" w16cid:durableId="1655377651">
    <w:abstractNumId w:val="3"/>
  </w:num>
  <w:num w:numId="4" w16cid:durableId="1488398096">
    <w:abstractNumId w:val="0"/>
  </w:num>
  <w:num w:numId="5" w16cid:durableId="780295037">
    <w:abstractNumId w:val="4"/>
  </w:num>
  <w:num w:numId="6" w16cid:durableId="944654693">
    <w:abstractNumId w:val="9"/>
  </w:num>
  <w:num w:numId="7" w16cid:durableId="1697653331">
    <w:abstractNumId w:val="7"/>
  </w:num>
  <w:num w:numId="8" w16cid:durableId="1237790257">
    <w:abstractNumId w:val="5"/>
  </w:num>
  <w:num w:numId="9" w16cid:durableId="722411295">
    <w:abstractNumId w:val="1"/>
  </w:num>
  <w:num w:numId="10" w16cid:durableId="4318274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2MLA0NDUzMjA2NjRX0lEKTi0uzszPAykwrgUAigPwTywAAAA="/>
  </w:docVars>
  <w:rsids>
    <w:rsidRoot w:val="006039EE"/>
    <w:rsid w:val="0000274E"/>
    <w:rsid w:val="00042CF2"/>
    <w:rsid w:val="000470DF"/>
    <w:rsid w:val="000524B4"/>
    <w:rsid w:val="000726C7"/>
    <w:rsid w:val="000B5C3E"/>
    <w:rsid w:val="000E3B71"/>
    <w:rsid w:val="000E4EC1"/>
    <w:rsid w:val="00104989"/>
    <w:rsid w:val="00106F45"/>
    <w:rsid w:val="0016213A"/>
    <w:rsid w:val="00196156"/>
    <w:rsid w:val="001C2873"/>
    <w:rsid w:val="001D2C54"/>
    <w:rsid w:val="001D797A"/>
    <w:rsid w:val="00201785"/>
    <w:rsid w:val="0021744D"/>
    <w:rsid w:val="00223954"/>
    <w:rsid w:val="0022650E"/>
    <w:rsid w:val="00246E24"/>
    <w:rsid w:val="00272D91"/>
    <w:rsid w:val="00276583"/>
    <w:rsid w:val="00284A4D"/>
    <w:rsid w:val="002B06EB"/>
    <w:rsid w:val="002D674C"/>
    <w:rsid w:val="002E160F"/>
    <w:rsid w:val="002E45CA"/>
    <w:rsid w:val="002E56FC"/>
    <w:rsid w:val="002F4410"/>
    <w:rsid w:val="00311EA9"/>
    <w:rsid w:val="00320BDB"/>
    <w:rsid w:val="00323800"/>
    <w:rsid w:val="00352726"/>
    <w:rsid w:val="00353B6A"/>
    <w:rsid w:val="00361573"/>
    <w:rsid w:val="0036378B"/>
    <w:rsid w:val="00363A40"/>
    <w:rsid w:val="00371966"/>
    <w:rsid w:val="003723D7"/>
    <w:rsid w:val="0037534E"/>
    <w:rsid w:val="00377D89"/>
    <w:rsid w:val="003A59EE"/>
    <w:rsid w:val="003B2E1B"/>
    <w:rsid w:val="003F1B30"/>
    <w:rsid w:val="004217EF"/>
    <w:rsid w:val="00425264"/>
    <w:rsid w:val="00431EE5"/>
    <w:rsid w:val="00433C20"/>
    <w:rsid w:val="0043712E"/>
    <w:rsid w:val="00445685"/>
    <w:rsid w:val="004572BF"/>
    <w:rsid w:val="00473EE9"/>
    <w:rsid w:val="004B445D"/>
    <w:rsid w:val="004C1E2E"/>
    <w:rsid w:val="004C3DB6"/>
    <w:rsid w:val="004C47A9"/>
    <w:rsid w:val="004D3C21"/>
    <w:rsid w:val="004D530C"/>
    <w:rsid w:val="004E67D8"/>
    <w:rsid w:val="00525441"/>
    <w:rsid w:val="005314E9"/>
    <w:rsid w:val="005364AE"/>
    <w:rsid w:val="00544298"/>
    <w:rsid w:val="00567850"/>
    <w:rsid w:val="005735E2"/>
    <w:rsid w:val="00581A81"/>
    <w:rsid w:val="00591ECA"/>
    <w:rsid w:val="005A262C"/>
    <w:rsid w:val="005F5D11"/>
    <w:rsid w:val="006009CD"/>
    <w:rsid w:val="006039EE"/>
    <w:rsid w:val="00610080"/>
    <w:rsid w:val="00621219"/>
    <w:rsid w:val="00622D9B"/>
    <w:rsid w:val="00622EAA"/>
    <w:rsid w:val="00626233"/>
    <w:rsid w:val="00632AB3"/>
    <w:rsid w:val="00651A3B"/>
    <w:rsid w:val="00653FAC"/>
    <w:rsid w:val="0066082D"/>
    <w:rsid w:val="006A0280"/>
    <w:rsid w:val="006A2C15"/>
    <w:rsid w:val="006B1F36"/>
    <w:rsid w:val="006B2DFD"/>
    <w:rsid w:val="006C70E9"/>
    <w:rsid w:val="006E0633"/>
    <w:rsid w:val="006E5C00"/>
    <w:rsid w:val="006F3439"/>
    <w:rsid w:val="006F3605"/>
    <w:rsid w:val="006F6C5D"/>
    <w:rsid w:val="00701C46"/>
    <w:rsid w:val="00703CE1"/>
    <w:rsid w:val="00705845"/>
    <w:rsid w:val="007171B5"/>
    <w:rsid w:val="00722247"/>
    <w:rsid w:val="00723B1D"/>
    <w:rsid w:val="007301F8"/>
    <w:rsid w:val="00733811"/>
    <w:rsid w:val="00733D3D"/>
    <w:rsid w:val="00734BB1"/>
    <w:rsid w:val="007353D8"/>
    <w:rsid w:val="00741F22"/>
    <w:rsid w:val="0074524C"/>
    <w:rsid w:val="0076301E"/>
    <w:rsid w:val="00790C2E"/>
    <w:rsid w:val="007B4B7F"/>
    <w:rsid w:val="007D11EB"/>
    <w:rsid w:val="007E36DA"/>
    <w:rsid w:val="008014EB"/>
    <w:rsid w:val="00814FA7"/>
    <w:rsid w:val="0083678E"/>
    <w:rsid w:val="0084533C"/>
    <w:rsid w:val="0085212D"/>
    <w:rsid w:val="00861013"/>
    <w:rsid w:val="00861A74"/>
    <w:rsid w:val="00867DC4"/>
    <w:rsid w:val="00880D8C"/>
    <w:rsid w:val="008B157E"/>
    <w:rsid w:val="008B4EA8"/>
    <w:rsid w:val="008D3A83"/>
    <w:rsid w:val="008D6D26"/>
    <w:rsid w:val="008E5D43"/>
    <w:rsid w:val="008F6E91"/>
    <w:rsid w:val="00901FD0"/>
    <w:rsid w:val="00902A46"/>
    <w:rsid w:val="009238A9"/>
    <w:rsid w:val="009243FB"/>
    <w:rsid w:val="0093572F"/>
    <w:rsid w:val="00942B60"/>
    <w:rsid w:val="00947CC7"/>
    <w:rsid w:val="0095793E"/>
    <w:rsid w:val="00984873"/>
    <w:rsid w:val="009B79D8"/>
    <w:rsid w:val="009C3D24"/>
    <w:rsid w:val="009F1DD7"/>
    <w:rsid w:val="009F44D2"/>
    <w:rsid w:val="00A1296A"/>
    <w:rsid w:val="00A16625"/>
    <w:rsid w:val="00A32A5A"/>
    <w:rsid w:val="00A51699"/>
    <w:rsid w:val="00A61DF9"/>
    <w:rsid w:val="00A73674"/>
    <w:rsid w:val="00A801D9"/>
    <w:rsid w:val="00A92A6F"/>
    <w:rsid w:val="00AA1310"/>
    <w:rsid w:val="00AA1B42"/>
    <w:rsid w:val="00AB201A"/>
    <w:rsid w:val="00AC4736"/>
    <w:rsid w:val="00AC4843"/>
    <w:rsid w:val="00AD0C01"/>
    <w:rsid w:val="00AF2930"/>
    <w:rsid w:val="00AF77A5"/>
    <w:rsid w:val="00B20291"/>
    <w:rsid w:val="00B232EC"/>
    <w:rsid w:val="00B2404D"/>
    <w:rsid w:val="00B24281"/>
    <w:rsid w:val="00B33BFE"/>
    <w:rsid w:val="00B429D1"/>
    <w:rsid w:val="00B50C3F"/>
    <w:rsid w:val="00B65F0B"/>
    <w:rsid w:val="00B71429"/>
    <w:rsid w:val="00BA4005"/>
    <w:rsid w:val="00BA435F"/>
    <w:rsid w:val="00BB3ECA"/>
    <w:rsid w:val="00BC144B"/>
    <w:rsid w:val="00BD7660"/>
    <w:rsid w:val="00BE3FD2"/>
    <w:rsid w:val="00BF2F18"/>
    <w:rsid w:val="00BF7B10"/>
    <w:rsid w:val="00C01BF4"/>
    <w:rsid w:val="00C07578"/>
    <w:rsid w:val="00C1620F"/>
    <w:rsid w:val="00C16A8E"/>
    <w:rsid w:val="00C31511"/>
    <w:rsid w:val="00C33283"/>
    <w:rsid w:val="00C60BD7"/>
    <w:rsid w:val="00C62EEE"/>
    <w:rsid w:val="00C7301A"/>
    <w:rsid w:val="00C73855"/>
    <w:rsid w:val="00C908EC"/>
    <w:rsid w:val="00C973C8"/>
    <w:rsid w:val="00CA477B"/>
    <w:rsid w:val="00CA60AC"/>
    <w:rsid w:val="00D02F41"/>
    <w:rsid w:val="00D047DF"/>
    <w:rsid w:val="00D14FBB"/>
    <w:rsid w:val="00D22C12"/>
    <w:rsid w:val="00D241A2"/>
    <w:rsid w:val="00D36FD3"/>
    <w:rsid w:val="00D43C38"/>
    <w:rsid w:val="00D61649"/>
    <w:rsid w:val="00D67509"/>
    <w:rsid w:val="00D725C2"/>
    <w:rsid w:val="00D752E2"/>
    <w:rsid w:val="00D76DA5"/>
    <w:rsid w:val="00D90E0E"/>
    <w:rsid w:val="00DB485A"/>
    <w:rsid w:val="00DC0D25"/>
    <w:rsid w:val="00DC4470"/>
    <w:rsid w:val="00DE24A0"/>
    <w:rsid w:val="00DF6DBD"/>
    <w:rsid w:val="00E0768D"/>
    <w:rsid w:val="00E12C65"/>
    <w:rsid w:val="00E16DF4"/>
    <w:rsid w:val="00E21685"/>
    <w:rsid w:val="00E446D5"/>
    <w:rsid w:val="00E46CBE"/>
    <w:rsid w:val="00E71577"/>
    <w:rsid w:val="00E84CD9"/>
    <w:rsid w:val="00E85305"/>
    <w:rsid w:val="00E87947"/>
    <w:rsid w:val="00E91500"/>
    <w:rsid w:val="00E94108"/>
    <w:rsid w:val="00E95750"/>
    <w:rsid w:val="00EA5B32"/>
    <w:rsid w:val="00ED5DF0"/>
    <w:rsid w:val="00F00921"/>
    <w:rsid w:val="00F05509"/>
    <w:rsid w:val="00F31EB6"/>
    <w:rsid w:val="00F34C15"/>
    <w:rsid w:val="00F405A2"/>
    <w:rsid w:val="00F5476F"/>
    <w:rsid w:val="00F7222F"/>
    <w:rsid w:val="00F73AF8"/>
    <w:rsid w:val="00F91C38"/>
    <w:rsid w:val="00F96A1B"/>
    <w:rsid w:val="00FB10CD"/>
    <w:rsid w:val="00FC05DB"/>
    <w:rsid w:val="00FC4646"/>
    <w:rsid w:val="00FC66F8"/>
    <w:rsid w:val="00FC6B8E"/>
    <w:rsid w:val="00FD48C6"/>
    <w:rsid w:val="00FD689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3694B"/>
  <w15:chartTrackingRefBased/>
  <w15:docId w15:val="{DCCE77CC-D5D3-416B-A4A6-17415F583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12E"/>
    <w:pPr>
      <w:ind w:left="720"/>
      <w:contextualSpacing/>
    </w:pPr>
  </w:style>
  <w:style w:type="table" w:styleId="TableGrid">
    <w:name w:val="Table Grid"/>
    <w:basedOn w:val="TableNormal"/>
    <w:uiPriority w:val="39"/>
    <w:rsid w:val="008453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144B"/>
    <w:rPr>
      <w:color w:val="0563C1" w:themeColor="hyperlink"/>
      <w:u w:val="single"/>
    </w:rPr>
  </w:style>
  <w:style w:type="character" w:styleId="UnresolvedMention">
    <w:name w:val="Unresolved Mention"/>
    <w:basedOn w:val="DefaultParagraphFont"/>
    <w:uiPriority w:val="99"/>
    <w:semiHidden/>
    <w:unhideWhenUsed/>
    <w:rsid w:val="00BC144B"/>
    <w:rPr>
      <w:color w:val="605E5C"/>
      <w:shd w:val="clear" w:color="auto" w:fill="E1DFDD"/>
    </w:rPr>
  </w:style>
  <w:style w:type="character" w:styleId="PlaceholderText">
    <w:name w:val="Placeholder Text"/>
    <w:basedOn w:val="DefaultParagraphFont"/>
    <w:uiPriority w:val="99"/>
    <w:semiHidden/>
    <w:rsid w:val="00867DC4"/>
    <w:rPr>
      <w:color w:val="808080"/>
    </w:rPr>
  </w:style>
  <w:style w:type="paragraph" w:styleId="BodyText">
    <w:name w:val="Body Text"/>
    <w:basedOn w:val="Normal"/>
    <w:link w:val="BodyTextChar"/>
    <w:rsid w:val="00880D8C"/>
    <w:pPr>
      <w:widowControl w:val="0"/>
      <w:tabs>
        <w:tab w:val="left" w:pos="5670"/>
      </w:tabs>
      <w:adjustRightInd w:val="0"/>
      <w:spacing w:after="0" w:line="312" w:lineRule="atLeast"/>
      <w:jc w:val="center"/>
      <w:textAlignment w:val="baseline"/>
    </w:pPr>
    <w:rPr>
      <w:rFonts w:ascii="Times New Roman" w:eastAsia="SimSun" w:hAnsi="Times New Roman" w:cs="Times New Roman"/>
      <w:b/>
      <w:sz w:val="28"/>
      <w:szCs w:val="20"/>
      <w:lang w:val="en-US" w:eastAsia="zh-CN"/>
    </w:rPr>
  </w:style>
  <w:style w:type="character" w:customStyle="1" w:styleId="BodyTextChar">
    <w:name w:val="Body Text Char"/>
    <w:basedOn w:val="DefaultParagraphFont"/>
    <w:link w:val="BodyText"/>
    <w:rsid w:val="00880D8C"/>
    <w:rPr>
      <w:rFonts w:ascii="Times New Roman" w:eastAsia="SimSun" w:hAnsi="Times New Roman" w:cs="Times New Roman"/>
      <w:b/>
      <w:sz w:val="28"/>
      <w:szCs w:val="20"/>
      <w:lang w:val="en-US" w:eastAsia="zh-CN"/>
    </w:rPr>
  </w:style>
  <w:style w:type="paragraph" w:styleId="Header">
    <w:name w:val="header"/>
    <w:basedOn w:val="Normal"/>
    <w:link w:val="HeaderChar"/>
    <w:rsid w:val="00880D8C"/>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4"/>
      <w:lang w:val="en-US" w:eastAsia="ja-JP"/>
    </w:rPr>
  </w:style>
  <w:style w:type="character" w:customStyle="1" w:styleId="HeaderChar">
    <w:name w:val="Header Char"/>
    <w:basedOn w:val="DefaultParagraphFont"/>
    <w:link w:val="Header"/>
    <w:rsid w:val="00880D8C"/>
    <w:rPr>
      <w:rFonts w:ascii="Times New Roman" w:eastAsia="MS Mincho" w:hAnsi="Times New Roman" w:cs="Times New Roman"/>
      <w:kern w:val="2"/>
      <w:sz w:val="24"/>
      <w:szCs w:val="24"/>
      <w:lang w:val="en-US" w:eastAsia="ja-JP"/>
    </w:rPr>
  </w:style>
  <w:style w:type="character" w:styleId="Strong">
    <w:name w:val="Strong"/>
    <w:basedOn w:val="DefaultParagraphFont"/>
    <w:uiPriority w:val="22"/>
    <w:qFormat/>
    <w:rsid w:val="002E56FC"/>
    <w:rPr>
      <w:b/>
      <w:bCs/>
    </w:rPr>
  </w:style>
  <w:style w:type="character" w:styleId="Emphasis">
    <w:name w:val="Emphasis"/>
    <w:basedOn w:val="DefaultParagraphFont"/>
    <w:uiPriority w:val="20"/>
    <w:qFormat/>
    <w:rsid w:val="002E56FC"/>
    <w:rPr>
      <w:i/>
      <w:iCs/>
    </w:rPr>
  </w:style>
  <w:style w:type="paragraph" w:styleId="Title">
    <w:name w:val="Title"/>
    <w:basedOn w:val="Normal"/>
    <w:link w:val="TitleChar"/>
    <w:qFormat/>
    <w:rsid w:val="00C908EC"/>
    <w:pPr>
      <w:widowControl w:val="0"/>
      <w:autoSpaceDE w:val="0"/>
      <w:autoSpaceDN w:val="0"/>
      <w:spacing w:after="0" w:line="240" w:lineRule="auto"/>
      <w:ind w:left="120" w:right="1843"/>
    </w:pPr>
    <w:rPr>
      <w:rFonts w:ascii="Calibri" w:eastAsia="Calibri" w:hAnsi="Calibri" w:cs="Calibri"/>
      <w:b/>
      <w:bCs/>
      <w:sz w:val="32"/>
      <w:szCs w:val="32"/>
      <w:lang w:val="en-US"/>
    </w:rPr>
  </w:style>
  <w:style w:type="character" w:customStyle="1" w:styleId="TitleChar">
    <w:name w:val="Title Char"/>
    <w:basedOn w:val="DefaultParagraphFont"/>
    <w:link w:val="Title"/>
    <w:rsid w:val="00C908EC"/>
    <w:rPr>
      <w:rFonts w:ascii="Calibri" w:eastAsia="Calibri" w:hAnsi="Calibri" w:cs="Calibri"/>
      <w:b/>
      <w:bCs/>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128896">
      <w:bodyDiv w:val="1"/>
      <w:marLeft w:val="0"/>
      <w:marRight w:val="0"/>
      <w:marTop w:val="0"/>
      <w:marBottom w:val="0"/>
      <w:divBdr>
        <w:top w:val="none" w:sz="0" w:space="0" w:color="auto"/>
        <w:left w:val="none" w:sz="0" w:space="0" w:color="auto"/>
        <w:bottom w:val="none" w:sz="0" w:space="0" w:color="auto"/>
        <w:right w:val="none" w:sz="0" w:space="0" w:color="auto"/>
      </w:divBdr>
    </w:div>
    <w:div w:id="626160346">
      <w:bodyDiv w:val="1"/>
      <w:marLeft w:val="0"/>
      <w:marRight w:val="0"/>
      <w:marTop w:val="0"/>
      <w:marBottom w:val="0"/>
      <w:divBdr>
        <w:top w:val="none" w:sz="0" w:space="0" w:color="auto"/>
        <w:left w:val="none" w:sz="0" w:space="0" w:color="auto"/>
        <w:bottom w:val="none" w:sz="0" w:space="0" w:color="auto"/>
        <w:right w:val="none" w:sz="0" w:space="0" w:color="auto"/>
      </w:divBdr>
    </w:div>
    <w:div w:id="826476496">
      <w:bodyDiv w:val="1"/>
      <w:marLeft w:val="0"/>
      <w:marRight w:val="0"/>
      <w:marTop w:val="0"/>
      <w:marBottom w:val="0"/>
      <w:divBdr>
        <w:top w:val="none" w:sz="0" w:space="0" w:color="auto"/>
        <w:left w:val="none" w:sz="0" w:space="0" w:color="auto"/>
        <w:bottom w:val="none" w:sz="0" w:space="0" w:color="auto"/>
        <w:right w:val="none" w:sz="0" w:space="0" w:color="auto"/>
      </w:divBdr>
    </w:div>
    <w:div w:id="846485871">
      <w:bodyDiv w:val="1"/>
      <w:marLeft w:val="0"/>
      <w:marRight w:val="0"/>
      <w:marTop w:val="0"/>
      <w:marBottom w:val="0"/>
      <w:divBdr>
        <w:top w:val="none" w:sz="0" w:space="0" w:color="auto"/>
        <w:left w:val="none" w:sz="0" w:space="0" w:color="auto"/>
        <w:bottom w:val="none" w:sz="0" w:space="0" w:color="auto"/>
        <w:right w:val="none" w:sz="0" w:space="0" w:color="auto"/>
      </w:divBdr>
    </w:div>
    <w:div w:id="1392385083">
      <w:bodyDiv w:val="1"/>
      <w:marLeft w:val="0"/>
      <w:marRight w:val="0"/>
      <w:marTop w:val="0"/>
      <w:marBottom w:val="0"/>
      <w:divBdr>
        <w:top w:val="none" w:sz="0" w:space="0" w:color="auto"/>
        <w:left w:val="none" w:sz="0" w:space="0" w:color="auto"/>
        <w:bottom w:val="none" w:sz="0" w:space="0" w:color="auto"/>
        <w:right w:val="none" w:sz="0" w:space="0" w:color="auto"/>
      </w:divBdr>
    </w:div>
    <w:div w:id="1507676010">
      <w:bodyDiv w:val="1"/>
      <w:marLeft w:val="0"/>
      <w:marRight w:val="0"/>
      <w:marTop w:val="0"/>
      <w:marBottom w:val="0"/>
      <w:divBdr>
        <w:top w:val="none" w:sz="0" w:space="0" w:color="auto"/>
        <w:left w:val="none" w:sz="0" w:space="0" w:color="auto"/>
        <w:bottom w:val="none" w:sz="0" w:space="0" w:color="auto"/>
        <w:right w:val="none" w:sz="0" w:space="0" w:color="auto"/>
      </w:divBdr>
    </w:div>
    <w:div w:id="1798639708">
      <w:bodyDiv w:val="1"/>
      <w:marLeft w:val="0"/>
      <w:marRight w:val="0"/>
      <w:marTop w:val="0"/>
      <w:marBottom w:val="0"/>
      <w:divBdr>
        <w:top w:val="none" w:sz="0" w:space="0" w:color="auto"/>
        <w:left w:val="none" w:sz="0" w:space="0" w:color="auto"/>
        <w:bottom w:val="none" w:sz="0" w:space="0" w:color="auto"/>
        <w:right w:val="none" w:sz="0" w:space="0" w:color="auto"/>
      </w:divBdr>
    </w:div>
    <w:div w:id="1839422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ilhammufandi@unida.gontor.ac.id"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C8E89-E2B9-4FC6-AA86-E392626CE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0</Words>
  <Characters>15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m</dc:creator>
  <cp:keywords/>
  <dc:description/>
  <cp:lastModifiedBy>Author</cp:lastModifiedBy>
  <cp:revision>2</cp:revision>
  <cp:lastPrinted>2024-12-11T09:04:00Z</cp:lastPrinted>
  <dcterms:created xsi:type="dcterms:W3CDTF">2025-01-14T07:49:00Z</dcterms:created>
  <dcterms:modified xsi:type="dcterms:W3CDTF">2025-01-1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f6a249b3-5727-3ab2-88df-464cab3d22d3</vt:lpwstr>
  </property>
</Properties>
</file>